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4283CA" w14:textId="2C8EE2D4" w:rsidR="00D1407A" w:rsidRPr="00BB0531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E250855" w:rsidR="005D38C5" w:rsidRPr="00C42B04" w:rsidRDefault="00C42B04" w:rsidP="005D38C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42B04">
        <w:rPr>
          <w:rFonts w:ascii="Times New Roman" w:hAnsi="Times New Roman" w:cs="Times New Roman"/>
          <w:b/>
          <w:bCs/>
          <w:sz w:val="24"/>
          <w:szCs w:val="24"/>
        </w:rPr>
        <w:t>Unit 5 Individual Project</w:t>
      </w:r>
    </w:p>
    <w:p w14:paraId="0EFDD7BA" w14:textId="3B49BB3C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221D8B" w14:textId="77777777" w:rsidR="00BB0531" w:rsidRPr="00BB0531" w:rsidRDefault="00BB0531" w:rsidP="00BB05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Student Name</w:t>
      </w:r>
    </w:p>
    <w:p w14:paraId="42D403EF" w14:textId="77777777" w:rsidR="00BB0531" w:rsidRPr="00BB0531" w:rsidRDefault="00BB0531" w:rsidP="00BB05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College of Business and Management, Colorado Technical University</w:t>
      </w:r>
    </w:p>
    <w:p w14:paraId="5AA7C8A1" w14:textId="635F289F" w:rsidR="00BB0531" w:rsidRPr="00BB0531" w:rsidRDefault="006E73D0" w:rsidP="00BB05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RMT415</w:t>
      </w:r>
    </w:p>
    <w:p w14:paraId="3640330C" w14:textId="62944EC3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FF45F46" w14:textId="77777777" w:rsidR="00C42B04" w:rsidRDefault="00C42B04" w:rsidP="00C42B04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42B0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Unit 5 Ind</w:t>
      </w: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C42B04">
        <w:rPr>
          <w:rFonts w:ascii="Times New Roman" w:hAnsi="Times New Roman" w:cs="Times New Roman"/>
          <w:b/>
          <w:bCs/>
          <w:sz w:val="24"/>
          <w:szCs w:val="24"/>
        </w:rPr>
        <w:t>vidual Projec</w:t>
      </w:r>
      <w:r>
        <w:rPr>
          <w:rFonts w:ascii="Times New Roman" w:hAnsi="Times New Roman" w:cs="Times New Roman"/>
          <w:b/>
          <w:bCs/>
          <w:sz w:val="24"/>
          <w:szCs w:val="24"/>
        </w:rPr>
        <w:t>t</w:t>
      </w:r>
    </w:p>
    <w:p w14:paraId="3E2767C7" w14:textId="27BCA0E8" w:rsidR="00C42B04" w:rsidRDefault="00BB0531" w:rsidP="00C42B0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>Introduce the topics you will cover in your paper. Use 12</w:t>
      </w:r>
      <w:r w:rsidR="00A95616">
        <w:rPr>
          <w:rFonts w:ascii="Times New Roman" w:hAnsi="Times New Roman" w:cs="Times New Roman"/>
          <w:sz w:val="24"/>
          <w:szCs w:val="24"/>
        </w:rPr>
        <w:t>-</w:t>
      </w:r>
      <w:r w:rsidRPr="00FB178E">
        <w:rPr>
          <w:rFonts w:ascii="Times New Roman" w:hAnsi="Times New Roman" w:cs="Times New Roman"/>
          <w:sz w:val="24"/>
          <w:szCs w:val="24"/>
        </w:rPr>
        <w:t>pt</w:t>
      </w:r>
      <w:r w:rsidR="00A95616">
        <w:rPr>
          <w:rFonts w:ascii="Times New Roman" w:hAnsi="Times New Roman" w:cs="Times New Roman"/>
          <w:sz w:val="24"/>
          <w:szCs w:val="24"/>
        </w:rPr>
        <w:t>.</w:t>
      </w:r>
      <w:r w:rsidRPr="00FB178E">
        <w:rPr>
          <w:rFonts w:ascii="Times New Roman" w:hAnsi="Times New Roman" w:cs="Times New Roman"/>
          <w:sz w:val="24"/>
          <w:szCs w:val="24"/>
        </w:rPr>
        <w:t xml:space="preserve"> Times New Roman font, double space, and indent each paragraph throughout your assignment. Each paragraph should include a topic sentence, at least 2 qualifier sentences</w:t>
      </w:r>
      <w:r w:rsidR="00A95616">
        <w:rPr>
          <w:rFonts w:ascii="Times New Roman" w:hAnsi="Times New Roman" w:cs="Times New Roman"/>
          <w:sz w:val="24"/>
          <w:szCs w:val="24"/>
        </w:rPr>
        <w:t>,</w:t>
      </w:r>
      <w:r w:rsidRPr="00FB178E"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A95616">
        <w:rPr>
          <w:rFonts w:ascii="Times New Roman" w:hAnsi="Times New Roman" w:cs="Times New Roman"/>
          <w:sz w:val="24"/>
          <w:szCs w:val="24"/>
        </w:rPr>
        <w:t>,</w:t>
      </w:r>
      <w:r w:rsidRPr="00FB178E"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A95616">
        <w:rPr>
          <w:rFonts w:ascii="Times New Roman" w:hAnsi="Times New Roman" w:cs="Times New Roman"/>
          <w:sz w:val="24"/>
          <w:szCs w:val="24"/>
        </w:rPr>
        <w:t>-</w:t>
      </w:r>
      <w:r w:rsidRPr="00FB178E">
        <w:rPr>
          <w:rFonts w:ascii="Times New Roman" w:hAnsi="Times New Roman" w:cs="Times New Roman"/>
          <w:sz w:val="24"/>
          <w:szCs w:val="24"/>
        </w:rPr>
        <w:t xml:space="preserve">text citations where your references are used. Do not change the document margins. The assignment should be </w:t>
      </w:r>
      <w:r w:rsidR="001A4A4E">
        <w:rPr>
          <w:rFonts w:ascii="Times New Roman" w:hAnsi="Times New Roman" w:cs="Times New Roman"/>
          <w:sz w:val="24"/>
          <w:szCs w:val="24"/>
        </w:rPr>
        <w:t>3</w:t>
      </w:r>
      <w:r w:rsidR="00A95616">
        <w:rPr>
          <w:rFonts w:ascii="Times New Roman" w:hAnsi="Times New Roman" w:cs="Times New Roman"/>
          <w:sz w:val="24"/>
          <w:szCs w:val="24"/>
        </w:rPr>
        <w:t>–</w:t>
      </w:r>
      <w:r w:rsidR="001A4A4E">
        <w:rPr>
          <w:rFonts w:ascii="Times New Roman" w:hAnsi="Times New Roman" w:cs="Times New Roman"/>
          <w:sz w:val="24"/>
          <w:szCs w:val="24"/>
        </w:rPr>
        <w:t>5</w:t>
      </w:r>
      <w:r w:rsidRPr="00FB178E">
        <w:rPr>
          <w:rFonts w:ascii="Times New Roman" w:hAnsi="Times New Roman" w:cs="Times New Roman"/>
          <w:sz w:val="24"/>
          <w:szCs w:val="24"/>
        </w:rPr>
        <w:t xml:space="preserve"> pages (including the title page and reference page).</w:t>
      </w:r>
    </w:p>
    <w:p w14:paraId="6A166398" w14:textId="77777777" w:rsidR="00C42B04" w:rsidRDefault="003123FD" w:rsidP="00C42B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123FD">
        <w:rPr>
          <w:rFonts w:ascii="Times New Roman" w:hAnsi="Times New Roman" w:cs="Times New Roman"/>
          <w:b/>
          <w:bCs/>
          <w:sz w:val="24"/>
          <w:szCs w:val="24"/>
        </w:rPr>
        <w:t>Explain why aligning compensation with overall business strategy is important.</w:t>
      </w:r>
    </w:p>
    <w:p w14:paraId="3D043393" w14:textId="77777777" w:rsidR="00C42B04" w:rsidRDefault="00C944CE" w:rsidP="00C42B0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335B9662" w14:textId="5574962B" w:rsidR="003123FD" w:rsidRPr="00C42B04" w:rsidRDefault="003123FD" w:rsidP="00C42B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123FD">
        <w:rPr>
          <w:rFonts w:ascii="Times New Roman" w:hAnsi="Times New Roman"/>
          <w:b/>
          <w:bCs/>
          <w:sz w:val="24"/>
        </w:rPr>
        <w:t xml:space="preserve">Discuss how compensation strategies must be adaptable for flexible work arrangements (e.g., remote work, hybrid roles, </w:t>
      </w:r>
      <w:r w:rsidR="00AB6DDA">
        <w:rPr>
          <w:rFonts w:ascii="Times New Roman" w:hAnsi="Times New Roman"/>
          <w:b/>
          <w:bCs/>
          <w:sz w:val="24"/>
        </w:rPr>
        <w:t xml:space="preserve">and </w:t>
      </w:r>
      <w:r w:rsidRPr="003123FD">
        <w:rPr>
          <w:rFonts w:ascii="Times New Roman" w:hAnsi="Times New Roman"/>
          <w:b/>
          <w:bCs/>
          <w:sz w:val="24"/>
        </w:rPr>
        <w:t>flexible hours).</w:t>
      </w:r>
    </w:p>
    <w:p w14:paraId="0CF2261E" w14:textId="70EF9CB4" w:rsidR="0027699C" w:rsidRDefault="00C944CE" w:rsidP="0027699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2391F98" w14:textId="0A7599DC" w:rsidR="0019380D" w:rsidRDefault="003123FD" w:rsidP="0019380D">
      <w:pPr>
        <w:spacing w:after="0" w:line="480" w:lineRule="auto"/>
        <w:rPr>
          <w:rFonts w:ascii="Times New Roman" w:hAnsi="Times New Roman"/>
          <w:b/>
          <w:bCs/>
          <w:sz w:val="24"/>
        </w:rPr>
      </w:pPr>
      <w:r w:rsidRPr="003123FD">
        <w:rPr>
          <w:rFonts w:ascii="Times New Roman" w:hAnsi="Times New Roman"/>
          <w:b/>
          <w:bCs/>
          <w:sz w:val="24"/>
        </w:rPr>
        <w:t xml:space="preserve">Describe how </w:t>
      </w:r>
      <w:r w:rsidR="00AB6DDA">
        <w:rPr>
          <w:rFonts w:ascii="Times New Roman" w:hAnsi="Times New Roman"/>
          <w:b/>
          <w:bCs/>
          <w:sz w:val="24"/>
        </w:rPr>
        <w:t>human resource (</w:t>
      </w:r>
      <w:r w:rsidRPr="003123FD">
        <w:rPr>
          <w:rFonts w:ascii="Times New Roman" w:hAnsi="Times New Roman"/>
          <w:b/>
          <w:bCs/>
          <w:sz w:val="24"/>
        </w:rPr>
        <w:t>HR</w:t>
      </w:r>
      <w:r w:rsidR="00AB6DDA">
        <w:rPr>
          <w:rFonts w:ascii="Times New Roman" w:hAnsi="Times New Roman"/>
          <w:b/>
          <w:bCs/>
          <w:sz w:val="24"/>
        </w:rPr>
        <w:t>)</w:t>
      </w:r>
      <w:r w:rsidRPr="003123FD">
        <w:rPr>
          <w:rFonts w:ascii="Times New Roman" w:hAnsi="Times New Roman"/>
          <w:b/>
          <w:bCs/>
          <w:sz w:val="24"/>
        </w:rPr>
        <w:t xml:space="preserve"> technology (e.g., </w:t>
      </w:r>
      <w:r w:rsidR="00AB6DDA">
        <w:rPr>
          <w:rFonts w:ascii="Times New Roman" w:hAnsi="Times New Roman"/>
          <w:b/>
          <w:bCs/>
          <w:sz w:val="24"/>
        </w:rPr>
        <w:t>human resource information system [HR</w:t>
      </w:r>
      <w:r w:rsidRPr="003123FD">
        <w:rPr>
          <w:rFonts w:ascii="Times New Roman" w:hAnsi="Times New Roman"/>
          <w:b/>
          <w:bCs/>
          <w:sz w:val="24"/>
        </w:rPr>
        <w:t>IS</w:t>
      </w:r>
      <w:r w:rsidR="00AB6DDA">
        <w:rPr>
          <w:rFonts w:ascii="Times New Roman" w:hAnsi="Times New Roman"/>
          <w:b/>
          <w:bCs/>
          <w:sz w:val="24"/>
        </w:rPr>
        <w:t>]</w:t>
      </w:r>
      <w:r w:rsidRPr="003123FD">
        <w:rPr>
          <w:rFonts w:ascii="Times New Roman" w:hAnsi="Times New Roman"/>
          <w:b/>
          <w:bCs/>
          <w:sz w:val="24"/>
        </w:rPr>
        <w:t>, compensation software,</w:t>
      </w:r>
      <w:r w:rsidR="00AB6DDA">
        <w:rPr>
          <w:rFonts w:ascii="Times New Roman" w:hAnsi="Times New Roman"/>
          <w:b/>
          <w:bCs/>
          <w:sz w:val="24"/>
        </w:rPr>
        <w:t xml:space="preserve"> and</w:t>
      </w:r>
      <w:r w:rsidRPr="003123FD">
        <w:rPr>
          <w:rFonts w:ascii="Times New Roman" w:hAnsi="Times New Roman"/>
          <w:b/>
          <w:bCs/>
          <w:sz w:val="24"/>
        </w:rPr>
        <w:t xml:space="preserve"> analytics) supports effective and equitable compensation, especially in remote or hybrid settings.</w:t>
      </w:r>
    </w:p>
    <w:p w14:paraId="79B41BAE" w14:textId="702A4F82" w:rsidR="0027699C" w:rsidRDefault="00C944CE" w:rsidP="001938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0FD999A0" w14:textId="26D36C8D" w:rsidR="003123FD" w:rsidRDefault="003123FD" w:rsidP="003123FD">
      <w:pPr>
        <w:spacing w:after="0" w:line="480" w:lineRule="auto"/>
        <w:rPr>
          <w:rFonts w:ascii="Times New Roman" w:hAnsi="Times New Roman"/>
          <w:b/>
          <w:bCs/>
          <w:sz w:val="24"/>
        </w:rPr>
      </w:pPr>
      <w:r w:rsidRPr="003123FD">
        <w:rPr>
          <w:rFonts w:ascii="Times New Roman" w:hAnsi="Times New Roman"/>
          <w:b/>
          <w:bCs/>
          <w:sz w:val="24"/>
        </w:rPr>
        <w:t>Define compensation audits and explain how they ensure fairness, legal compliance, and alignment with business and market needs.</w:t>
      </w:r>
    </w:p>
    <w:p w14:paraId="13E9059C" w14:textId="17F82CB9" w:rsidR="003123FD" w:rsidRDefault="003123FD" w:rsidP="001938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59CE00BC" w14:textId="1752148C" w:rsidR="00BB0531" w:rsidRPr="00FB178E" w:rsidRDefault="00BB0531" w:rsidP="00BB053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B178E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4EFF1EB6" w14:textId="77777777" w:rsidR="00BB0531" w:rsidRPr="00FB178E" w:rsidRDefault="00BB0531" w:rsidP="00BB0531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ab/>
        <w:t xml:space="preserve">Summarize the main points of your paper. Be sure to proofread your assignment for organization, grammar, punctuation, and APA style. </w:t>
      </w:r>
    </w:p>
    <w:p w14:paraId="30760B6B" w14:textId="77777777" w:rsidR="00995A53" w:rsidRPr="00BB0531" w:rsidRDefault="00995A5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0531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B721D03" w14:textId="77777777" w:rsidR="00BB0531" w:rsidRPr="00FB178E" w:rsidRDefault="00BB0531" w:rsidP="00BB053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B178E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3CFB15D" w14:textId="77777777" w:rsidR="00BB0531" w:rsidRPr="00FB178E" w:rsidRDefault="00BB0531" w:rsidP="00BB05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>Cite sources alphabetically in APA format. Here are some examples of references cited in APA format.</w:t>
      </w:r>
    </w:p>
    <w:p w14:paraId="5D666FA2" w14:textId="77777777" w:rsidR="00AB6DDA" w:rsidRDefault="00AB6DDA" w:rsidP="00AB6DDA">
      <w:pPr>
        <w:spacing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>
        <w:rPr>
          <w:rFonts w:ascii="Times New Roman" w:hAnsi="Times New Roman" w:cs="Times New Roman"/>
          <w:sz w:val="24"/>
          <w:szCs w:val="24"/>
        </w:rPr>
        <w:t xml:space="preserve">Gliddon, D. G., &amp; Rothwell, W. J. (2018). </w:t>
      </w:r>
      <w:r>
        <w:rPr>
          <w:rFonts w:ascii="Times New Roman" w:hAnsi="Times New Roman" w:cs="Times New Roman"/>
          <w:i/>
          <w:iCs/>
          <w:sz w:val="24"/>
          <w:szCs w:val="24"/>
        </w:rPr>
        <w:t>Innovation leadership</w:t>
      </w:r>
      <w:r>
        <w:rPr>
          <w:rFonts w:ascii="Times New Roman" w:hAnsi="Times New Roman" w:cs="Times New Roman"/>
          <w:sz w:val="24"/>
          <w:szCs w:val="24"/>
        </w:rPr>
        <w:t xml:space="preserve">. Routledge. </w:t>
      </w:r>
      <w:hyperlink r:id="rId6" w:history="1">
        <w:r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3DD583E0" w14:textId="77777777" w:rsidR="00AB6DDA" w:rsidRDefault="00AB6DDA" w:rsidP="00AB6DDA">
      <w:pPr>
        <w:spacing w:line="480" w:lineRule="auto"/>
        <w:ind w:left="630" w:hanging="630"/>
        <w:rPr>
          <w:rStyle w:val="Hyperlink"/>
        </w:rPr>
      </w:pPr>
      <w:r>
        <w:rPr>
          <w:rFonts w:ascii="Times New Roman" w:hAnsi="Times New Roman" w:cs="Times New Roman"/>
          <w:sz w:val="24"/>
          <w:szCs w:val="24"/>
        </w:rPr>
        <w:t xml:space="preserve">Khan, M. A., Ismail, F. B., Altaf, H., &amp; Basheer, A. (2020). The interplay of leadership styles, innovative work behavior, organizational culture, and organizational citizenship behavior. </w:t>
      </w:r>
      <w:r>
        <w:rPr>
          <w:rFonts w:ascii="Times New Roman" w:hAnsi="Times New Roman" w:cs="Times New Roman"/>
          <w:i/>
          <w:iCs/>
          <w:sz w:val="24"/>
          <w:szCs w:val="24"/>
        </w:rPr>
        <w:t>Sage Ope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(1). </w:t>
      </w:r>
      <w:hyperlink r:id="rId7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www.doi.org/10.1177/2158244019898264</w:t>
        </w:r>
      </w:hyperlink>
    </w:p>
    <w:p w14:paraId="4331030A" w14:textId="77777777" w:rsidR="00AB6DDA" w:rsidRDefault="00AB6DDA" w:rsidP="00AB6DDA">
      <w:pPr>
        <w:spacing w:line="480" w:lineRule="auto"/>
        <w:ind w:left="720" w:hanging="720"/>
      </w:pPr>
      <w:r>
        <w:rPr>
          <w:rFonts w:ascii="Times New Roman" w:hAnsi="Times New Roman" w:cs="Times New Roman"/>
          <w:sz w:val="24"/>
          <w:szCs w:val="24"/>
        </w:rPr>
        <w:t xml:space="preserve">Kmec, J. (2012, March 13). Where’s the boss? And what counts as “work”? </w:t>
      </w:r>
      <w:r>
        <w:rPr>
          <w:rFonts w:ascii="Times New Roman" w:hAnsi="Times New Roman" w:cs="Times New Roman"/>
          <w:i/>
          <w:iCs/>
          <w:sz w:val="24"/>
          <w:szCs w:val="24"/>
        </w:rPr>
        <w:t>The Society Pag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11F91153" w14:textId="77777777" w:rsidR="00644397" w:rsidRPr="00BB0531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BB0531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BB0531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3ADF782" w14:textId="77777777" w:rsidR="005D38C5" w:rsidRPr="00BB0531" w:rsidRDefault="005D38C5" w:rsidP="005D38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D38C5" w:rsidRPr="00BB0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21484D"/>
    <w:multiLevelType w:val="hybridMultilevel"/>
    <w:tmpl w:val="0EFA087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E3C5B"/>
    <w:multiLevelType w:val="hybridMultilevel"/>
    <w:tmpl w:val="46B60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9608647">
    <w:abstractNumId w:val="4"/>
  </w:num>
  <w:num w:numId="2" w16cid:durableId="1999534969">
    <w:abstractNumId w:val="0"/>
  </w:num>
  <w:num w:numId="3" w16cid:durableId="1438060979">
    <w:abstractNumId w:val="2"/>
  </w:num>
  <w:num w:numId="4" w16cid:durableId="568930014">
    <w:abstractNumId w:val="3"/>
  </w:num>
  <w:num w:numId="5" w16cid:durableId="263922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352E1"/>
    <w:rsid w:val="00087C0B"/>
    <w:rsid w:val="000F7949"/>
    <w:rsid w:val="00155DBE"/>
    <w:rsid w:val="00181D10"/>
    <w:rsid w:val="0019380D"/>
    <w:rsid w:val="001A4741"/>
    <w:rsid w:val="001A4A4E"/>
    <w:rsid w:val="001B67DC"/>
    <w:rsid w:val="001E4EB0"/>
    <w:rsid w:val="001E5737"/>
    <w:rsid w:val="0027699C"/>
    <w:rsid w:val="003123FD"/>
    <w:rsid w:val="003B3A42"/>
    <w:rsid w:val="003B7932"/>
    <w:rsid w:val="003C722A"/>
    <w:rsid w:val="004946FB"/>
    <w:rsid w:val="004D2CB6"/>
    <w:rsid w:val="004F0BEA"/>
    <w:rsid w:val="004F4C8A"/>
    <w:rsid w:val="0054199F"/>
    <w:rsid w:val="00570643"/>
    <w:rsid w:val="005C6F64"/>
    <w:rsid w:val="005D38C5"/>
    <w:rsid w:val="00633025"/>
    <w:rsid w:val="00644397"/>
    <w:rsid w:val="006C6C3B"/>
    <w:rsid w:val="006E73D0"/>
    <w:rsid w:val="007E0678"/>
    <w:rsid w:val="00800F30"/>
    <w:rsid w:val="008E3D03"/>
    <w:rsid w:val="0095748D"/>
    <w:rsid w:val="00995A53"/>
    <w:rsid w:val="009B4E44"/>
    <w:rsid w:val="009F4D61"/>
    <w:rsid w:val="00A03CD2"/>
    <w:rsid w:val="00A110E9"/>
    <w:rsid w:val="00A32912"/>
    <w:rsid w:val="00A95616"/>
    <w:rsid w:val="00AB6DDA"/>
    <w:rsid w:val="00B23660"/>
    <w:rsid w:val="00B44F94"/>
    <w:rsid w:val="00B61F92"/>
    <w:rsid w:val="00B637DD"/>
    <w:rsid w:val="00B6581C"/>
    <w:rsid w:val="00BB0531"/>
    <w:rsid w:val="00C42B04"/>
    <w:rsid w:val="00C944CE"/>
    <w:rsid w:val="00D1407A"/>
    <w:rsid w:val="00D23F89"/>
    <w:rsid w:val="00DA3EFE"/>
    <w:rsid w:val="00E1727E"/>
    <w:rsid w:val="00F814A7"/>
    <w:rsid w:val="00FB5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4E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4E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4E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E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EB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E1727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4F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F9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3291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9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societypages.org/socimages/2012/03/13/wheres-the-boss-and-what-counts-as-work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doi.org/10.1177/215824401989826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login.proxy.cecybrary.com/sso/skillport?context=137758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9BB1A-7CC7-4185-9610-B7EB001B1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81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Michelle Donohue</cp:lastModifiedBy>
  <cp:revision>4</cp:revision>
  <dcterms:created xsi:type="dcterms:W3CDTF">2025-07-17T15:19:00Z</dcterms:created>
  <dcterms:modified xsi:type="dcterms:W3CDTF">2025-07-21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03d8ab-38b6-4625-83df-8b5c9e857f3d</vt:lpwstr>
  </property>
</Properties>
</file>